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1/12/06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  <w:r>
        <w:t xml:space="preserve">屏東處：2021年較去年多了一個</w:t>
      </w:r>
      <w:r>
        <w:t xml:space="preserve">“</w:t>
      </w:r>
      <w:r>
        <w:t xml:space="preserve">中壽山</w:t>
      </w:r>
      <w:r>
        <w:t xml:space="preserve">”</w:t>
      </w:r>
      <w:r>
        <w:t xml:space="preserve">樣區。</w:t>
      </w:r>
      <w:r>
        <w:br/>
      </w:r>
      <w:r>
        <w:t xml:space="preserve">花蓮處：2021年較去年少一個樣區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樣區，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去年僅在調查第1旅次後就放棄，並在改設</w:t>
      </w:r>
      <w:r>
        <w:t xml:space="preserve">“</w:t>
      </w:r>
      <w:r>
        <w:t xml:space="preserve">長良</w:t>
      </w:r>
      <w:r>
        <w:t xml:space="preserve">”</w:t>
      </w:r>
      <w:r>
        <w:t xml:space="preserve">樣區且有進行調查。</w:t>
      </w:r>
    </w:p>
    <w:p>
      <w:pPr>
        <w:pStyle w:val="BodyText"/>
      </w:pP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刪掉不在3~6月內(3~6月以外、全海拔範圍、所有棲地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刪掉低於50m(3~6月、&lt;50m、所有棲地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篩選後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7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8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3(18.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5(-0.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(6.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2(10.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(19.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(21.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(10.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5(-2.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9(10.7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1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1年位在海拔50 m以上森林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3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1年各森林類型內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1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9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3045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冬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游金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澳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5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和區2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宋隆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宋隆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奮起湖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E2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瑞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何文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萬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G30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縣道193線山興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朝源順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武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1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武4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尤如成、白俊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尤如成、白俊偉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知本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楊志盛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3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鸞山松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陳晃德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太平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賴伯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阿里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E20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18-4(98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翁秀訓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潮州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蔡森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城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卡拉寶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黃家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城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縣關原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黃家發、王俊傑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1-12-06T09:42:16Z</dcterms:created>
  <dcterms:modified xsi:type="dcterms:W3CDTF">2021-12-06T09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2/06</vt:lpwstr>
  </property>
  <property fmtid="{D5CDD505-2E9C-101B-9397-08002B2CF9AE}" pid="3" name="output">
    <vt:lpwstr/>
  </property>
</Properties>
</file>